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0e411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6b08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ad573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16Z</dcterms:created>
  <dcterms:modified xsi:type="dcterms:W3CDTF">2016-12-06T04:51:16Z</dcterms:modified>
</cp:coreProperties>
</file>